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2B1A2" w14:textId="41E6B7A0" w:rsidR="00766929" w:rsidRPr="0059004E" w:rsidRDefault="00A84643" w:rsidP="00766929">
      <w:pPr>
        <w:rPr>
          <w:rFonts w:ascii="Segoe UI" w:hAnsi="Segoe UI" w:cs="Segoe UI"/>
        </w:rPr>
      </w:pPr>
      <w:r>
        <w:rPr>
          <w:rFonts w:ascii="Segoe UI" w:hAnsi="Segoe UI" w:cs="Segoe UI"/>
        </w:rPr>
        <w:t>September 2</w:t>
      </w:r>
      <w:r w:rsidR="00766929" w:rsidRPr="0059004E">
        <w:rPr>
          <w:rFonts w:ascii="Segoe UI" w:hAnsi="Segoe UI" w:cs="Segoe UI"/>
        </w:rPr>
        <w:t>, 202</w:t>
      </w:r>
      <w:r w:rsidR="00766929">
        <w:rPr>
          <w:rFonts w:ascii="Segoe UI" w:hAnsi="Segoe UI" w:cs="Segoe UI"/>
        </w:rPr>
        <w:t>5</w:t>
      </w:r>
    </w:p>
    <w:p w14:paraId="3395521E" w14:textId="77777777" w:rsidR="00766929" w:rsidRPr="0059004E" w:rsidRDefault="00766929" w:rsidP="00766929">
      <w:pPr>
        <w:rPr>
          <w:rFonts w:ascii="Segoe UI" w:hAnsi="Segoe UI" w:cs="Segoe UI"/>
        </w:rPr>
      </w:pPr>
    </w:p>
    <w:p w14:paraId="027C2092" w14:textId="77777777" w:rsidR="00766929" w:rsidRPr="0059004E" w:rsidRDefault="00766929" w:rsidP="00A84643">
      <w:pPr>
        <w:spacing w:after="0" w:line="240" w:lineRule="auto"/>
        <w:rPr>
          <w:rFonts w:ascii="Segoe UI" w:hAnsi="Segoe UI" w:cs="Segoe UI"/>
          <w:b/>
          <w:bCs/>
        </w:rPr>
      </w:pPr>
      <w:r w:rsidRPr="0059004E">
        <w:rPr>
          <w:rFonts w:ascii="Segoe UI" w:hAnsi="Segoe UI" w:cs="Segoe UI"/>
          <w:b/>
          <w:bCs/>
        </w:rPr>
        <w:t>To:</w:t>
      </w:r>
      <w:r w:rsidRPr="0059004E">
        <w:rPr>
          <w:rFonts w:ascii="Segoe UI" w:hAnsi="Segoe UI" w:cs="Segoe UI"/>
          <w:b/>
          <w:bCs/>
        </w:rPr>
        <w:tab/>
      </w:r>
      <w:r w:rsidRPr="0059004E">
        <w:rPr>
          <w:rFonts w:ascii="Segoe UI" w:hAnsi="Segoe UI" w:cs="Segoe UI"/>
          <w:b/>
          <w:bCs/>
        </w:rPr>
        <w:tab/>
      </w:r>
      <w:r w:rsidRPr="0059004E">
        <w:rPr>
          <w:rFonts w:ascii="Segoe UI" w:hAnsi="Segoe UI" w:cs="Segoe UI"/>
          <w:b/>
          <w:sz w:val="21"/>
          <w:szCs w:val="21"/>
        </w:rPr>
        <w:t>DR. MARK VAN M. BULADACO</w:t>
      </w:r>
    </w:p>
    <w:p w14:paraId="6EFA3915" w14:textId="77777777" w:rsidR="00766929" w:rsidRPr="0059004E" w:rsidRDefault="00766929" w:rsidP="00A84643">
      <w:pPr>
        <w:spacing w:after="0" w:line="240" w:lineRule="auto"/>
        <w:ind w:left="720" w:firstLine="720"/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Dean, Institute of Computing</w:t>
      </w:r>
    </w:p>
    <w:p w14:paraId="106CD5BE" w14:textId="77777777" w:rsidR="00766929" w:rsidRDefault="00766929" w:rsidP="00A84643">
      <w:pPr>
        <w:spacing w:after="0" w:line="240" w:lineRule="auto"/>
        <w:ind w:left="720" w:firstLine="720"/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Davao del Norte State College</w:t>
      </w:r>
    </w:p>
    <w:p w14:paraId="3A508ED9" w14:textId="77777777" w:rsidR="00766929" w:rsidRPr="0059004E" w:rsidRDefault="00766929" w:rsidP="00766929">
      <w:pPr>
        <w:ind w:left="720" w:firstLine="720"/>
        <w:rPr>
          <w:rFonts w:ascii="Segoe UI" w:hAnsi="Segoe UI" w:cs="Segoe UI"/>
        </w:rPr>
      </w:pPr>
    </w:p>
    <w:p w14:paraId="3F84F6D8" w14:textId="77777777" w:rsidR="00766929" w:rsidRDefault="00766929" w:rsidP="00766929">
      <w:pPr>
        <w:rPr>
          <w:rFonts w:ascii="Segoe UI" w:hAnsi="Segoe UI" w:cs="Segoe UI"/>
        </w:rPr>
      </w:pPr>
      <w:r w:rsidRPr="0059004E">
        <w:rPr>
          <w:rFonts w:ascii="Segoe UI" w:hAnsi="Segoe UI" w:cs="Segoe UI"/>
          <w:b/>
          <w:bCs/>
        </w:rPr>
        <w:t>Subject:</w:t>
      </w:r>
      <w:r w:rsidRPr="0059004E">
        <w:rPr>
          <w:rFonts w:ascii="Segoe UI" w:hAnsi="Segoe UI" w:cs="Segoe UI"/>
        </w:rPr>
        <w:t xml:space="preserve"> </w:t>
      </w:r>
      <w:r w:rsidRPr="0059004E">
        <w:rPr>
          <w:rFonts w:ascii="Segoe UI" w:hAnsi="Segoe UI" w:cs="Segoe UI"/>
        </w:rPr>
        <w:tab/>
        <w:t>Justification Letter for Missing Logs</w:t>
      </w:r>
    </w:p>
    <w:p w14:paraId="6AFE9867" w14:textId="77777777" w:rsidR="00766929" w:rsidRPr="0059004E" w:rsidRDefault="00766929" w:rsidP="00766929">
      <w:pPr>
        <w:rPr>
          <w:rFonts w:ascii="Segoe UI" w:hAnsi="Segoe UI" w:cs="Segoe UI"/>
        </w:rPr>
      </w:pPr>
    </w:p>
    <w:p w14:paraId="4429A2C0" w14:textId="77777777" w:rsidR="00766929" w:rsidRPr="0059004E" w:rsidRDefault="00766929" w:rsidP="00766929">
      <w:pPr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Sir,</w:t>
      </w:r>
      <w:r w:rsidRPr="0059004E">
        <w:rPr>
          <w:rFonts w:ascii="Segoe UI" w:hAnsi="Segoe UI" w:cs="Segoe UI"/>
        </w:rPr>
        <w:tab/>
      </w:r>
    </w:p>
    <w:p w14:paraId="0C5578FE" w14:textId="77777777" w:rsidR="00766929" w:rsidRPr="0059004E" w:rsidRDefault="00766929" w:rsidP="00766929">
      <w:pPr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Greetings!</w:t>
      </w:r>
    </w:p>
    <w:p w14:paraId="460F6890" w14:textId="5724C5E2" w:rsidR="00766929" w:rsidRPr="0059004E" w:rsidRDefault="00766929" w:rsidP="00766929">
      <w:pPr>
        <w:jc w:val="both"/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 xml:space="preserve">I, </w:t>
      </w:r>
      <w:r w:rsidR="00A84643">
        <w:rPr>
          <w:rFonts w:ascii="Segoe UI" w:hAnsi="Segoe UI" w:cs="Segoe UI"/>
          <w:b/>
          <w:bCs/>
        </w:rPr>
        <w:t>Rosebud C. Padios</w:t>
      </w:r>
      <w:r w:rsidRPr="0059004E">
        <w:rPr>
          <w:rFonts w:ascii="Segoe UI" w:hAnsi="Segoe UI" w:cs="Segoe UI"/>
        </w:rPr>
        <w:t xml:space="preserve">, Instructor </w:t>
      </w:r>
      <w:r>
        <w:rPr>
          <w:rFonts w:ascii="Segoe UI" w:hAnsi="Segoe UI" w:cs="Segoe UI"/>
        </w:rPr>
        <w:t>of</w:t>
      </w:r>
      <w:r w:rsidRPr="0059004E">
        <w:rPr>
          <w:rFonts w:ascii="Segoe UI" w:hAnsi="Segoe UI" w:cs="Segoe UI"/>
        </w:rPr>
        <w:t xml:space="preserve"> the Institute of Computing, would like to request your good office to allow and accept the time/s written on my Daily Time Record (DTR) for the following date for </w:t>
      </w:r>
      <w:r>
        <w:rPr>
          <w:rFonts w:ascii="Segoe UI" w:hAnsi="Segoe UI" w:cs="Segoe UI"/>
        </w:rPr>
        <w:t>I forgot/missed to</w:t>
      </w:r>
      <w:r w:rsidRPr="0059004E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tap my RFID</w:t>
      </w:r>
      <w:r w:rsidRPr="0059004E">
        <w:rPr>
          <w:rFonts w:ascii="Segoe UI" w:hAnsi="Segoe UI" w:cs="Segoe UI"/>
        </w:rPr>
        <w:t xml:space="preserve"> :</w:t>
      </w:r>
    </w:p>
    <w:p w14:paraId="0BE911EE" w14:textId="30141E62" w:rsidR="00766929" w:rsidRPr="00A84643" w:rsidRDefault="00A84643" w:rsidP="00766929">
      <w:pPr>
        <w:rPr>
          <w:rFonts w:ascii="Segoe UI" w:hAnsi="Segoe UI" w:cs="Segoe UI"/>
          <w:b/>
          <w:bCs/>
        </w:rPr>
      </w:pPr>
      <w:r w:rsidRPr="00A84643">
        <w:rPr>
          <w:rFonts w:ascii="Segoe UI" w:hAnsi="Segoe UI" w:cs="Segoe UI"/>
          <w:b/>
          <w:bCs/>
        </w:rPr>
        <w:t>August 8</w:t>
      </w:r>
      <w:r w:rsidR="00766929" w:rsidRPr="00A84643">
        <w:rPr>
          <w:rFonts w:ascii="Segoe UI" w:hAnsi="Segoe UI" w:cs="Segoe UI"/>
          <w:b/>
          <w:bCs/>
        </w:rPr>
        <w:t>, 2025, 5:</w:t>
      </w:r>
      <w:r w:rsidRPr="00A84643">
        <w:rPr>
          <w:rFonts w:ascii="Segoe UI" w:hAnsi="Segoe UI" w:cs="Segoe UI"/>
          <w:b/>
          <w:bCs/>
        </w:rPr>
        <w:t>18</w:t>
      </w:r>
      <w:r w:rsidR="00766929" w:rsidRPr="00A84643">
        <w:rPr>
          <w:rFonts w:ascii="Segoe UI" w:hAnsi="Segoe UI" w:cs="Segoe UI"/>
          <w:b/>
          <w:bCs/>
        </w:rPr>
        <w:t xml:space="preserve"> PM (OUT) </w:t>
      </w:r>
    </w:p>
    <w:p w14:paraId="07619907" w14:textId="77777777" w:rsidR="00766929" w:rsidRPr="0059004E" w:rsidRDefault="00766929" w:rsidP="00766929">
      <w:pPr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I am hoping for your kind consideration and positive response.</w:t>
      </w:r>
    </w:p>
    <w:p w14:paraId="4638528C" w14:textId="77777777" w:rsidR="00766929" w:rsidRPr="0059004E" w:rsidRDefault="00766929" w:rsidP="00766929">
      <w:pPr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Thank you so much!</w:t>
      </w:r>
    </w:p>
    <w:p w14:paraId="79C396C1" w14:textId="77777777" w:rsidR="00766929" w:rsidRPr="0059004E" w:rsidRDefault="00766929" w:rsidP="00766929">
      <w:pPr>
        <w:rPr>
          <w:rFonts w:ascii="Segoe UI" w:hAnsi="Segoe UI" w:cs="Segoe UI"/>
        </w:rPr>
      </w:pPr>
    </w:p>
    <w:p w14:paraId="5F7B5868" w14:textId="77777777" w:rsidR="00766929" w:rsidRPr="0059004E" w:rsidRDefault="00766929" w:rsidP="00766929">
      <w:pPr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Respectfully yours,</w:t>
      </w:r>
    </w:p>
    <w:p w14:paraId="19FB7602" w14:textId="77777777" w:rsidR="00766929" w:rsidRPr="0059004E" w:rsidRDefault="00766929" w:rsidP="00766929">
      <w:pPr>
        <w:rPr>
          <w:rFonts w:ascii="Segoe UI" w:hAnsi="Segoe UI" w:cs="Segoe UI"/>
        </w:rPr>
      </w:pPr>
    </w:p>
    <w:p w14:paraId="5EEAF79A" w14:textId="53DCFEB6" w:rsidR="00766929" w:rsidRDefault="00A84643" w:rsidP="00A84643">
      <w:pPr>
        <w:spacing w:after="0" w:line="240" w:lineRule="auto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ROSEBUD C. PADIOS</w:t>
      </w:r>
    </w:p>
    <w:p w14:paraId="6FE10B3F" w14:textId="7ABDA3FA" w:rsidR="00A84643" w:rsidRPr="00A84643" w:rsidRDefault="00A84643" w:rsidP="00766929">
      <w:pPr>
        <w:rPr>
          <w:rFonts w:ascii="Segoe UI" w:hAnsi="Segoe UI" w:cs="Segoe UI"/>
        </w:rPr>
      </w:pPr>
      <w:r>
        <w:rPr>
          <w:rFonts w:ascii="Segoe UI" w:hAnsi="Segoe UI" w:cs="Segoe UI"/>
        </w:rPr>
        <w:t>Instructor</w:t>
      </w:r>
    </w:p>
    <w:p w14:paraId="1653A0A4" w14:textId="77777777" w:rsidR="00766929" w:rsidRPr="0059004E" w:rsidRDefault="00766929" w:rsidP="00766929">
      <w:pPr>
        <w:rPr>
          <w:rFonts w:ascii="Segoe UI" w:hAnsi="Segoe UI" w:cs="Segoe UI"/>
        </w:rPr>
      </w:pPr>
    </w:p>
    <w:p w14:paraId="24F7D53E" w14:textId="443E0EF2" w:rsidR="00766929" w:rsidRDefault="00766929" w:rsidP="00766929">
      <w:pPr>
        <w:rPr>
          <w:rFonts w:ascii="Segoe UI" w:hAnsi="Segoe UI" w:cs="Segoe UI"/>
        </w:rPr>
      </w:pPr>
      <w:r w:rsidRPr="0059004E">
        <w:rPr>
          <w:rFonts w:ascii="Segoe UI" w:hAnsi="Segoe UI" w:cs="Segoe UI"/>
        </w:rPr>
        <w:t>Conformed by:</w:t>
      </w:r>
      <w:r w:rsidRPr="0059004E">
        <w:rPr>
          <w:rFonts w:ascii="Segoe UI" w:hAnsi="Segoe UI" w:cs="Segoe UI"/>
        </w:rPr>
        <w:tab/>
      </w:r>
      <w:r w:rsidRPr="0059004E">
        <w:rPr>
          <w:rFonts w:ascii="Segoe UI" w:hAnsi="Segoe UI" w:cs="Segoe UI"/>
        </w:rPr>
        <w:tab/>
      </w:r>
      <w:r w:rsidRPr="0059004E">
        <w:rPr>
          <w:rFonts w:ascii="Segoe UI" w:hAnsi="Segoe UI" w:cs="Segoe UI"/>
        </w:rPr>
        <w:tab/>
      </w:r>
      <w:r w:rsidR="00A84643">
        <w:rPr>
          <w:rFonts w:ascii="Segoe UI" w:hAnsi="Segoe UI" w:cs="Segoe UI"/>
        </w:rPr>
        <w:tab/>
      </w:r>
      <w:r w:rsidR="00A84643">
        <w:rPr>
          <w:rFonts w:ascii="Segoe UI" w:hAnsi="Segoe UI" w:cs="Segoe UI"/>
        </w:rPr>
        <w:tab/>
        <w:t>Approved by:</w:t>
      </w:r>
      <w:r w:rsidRPr="0059004E">
        <w:rPr>
          <w:rFonts w:ascii="Segoe UI" w:hAnsi="Segoe UI" w:cs="Segoe UI"/>
        </w:rPr>
        <w:tab/>
      </w:r>
      <w:r w:rsidRPr="0059004E">
        <w:rPr>
          <w:rFonts w:ascii="Segoe UI" w:hAnsi="Segoe UI" w:cs="Segoe UI"/>
        </w:rPr>
        <w:tab/>
      </w:r>
      <w:r w:rsidRPr="0059004E">
        <w:rPr>
          <w:rFonts w:ascii="Segoe UI" w:hAnsi="Segoe UI" w:cs="Segoe UI"/>
        </w:rPr>
        <w:tab/>
      </w:r>
    </w:p>
    <w:p w14:paraId="1793A648" w14:textId="77777777" w:rsidR="00A84643" w:rsidRPr="0059004E" w:rsidRDefault="00A84643" w:rsidP="00766929">
      <w:pPr>
        <w:rPr>
          <w:rFonts w:ascii="Segoe UI" w:hAnsi="Segoe UI" w:cs="Segoe UI"/>
        </w:rPr>
      </w:pPr>
    </w:p>
    <w:p w14:paraId="52BC746E" w14:textId="4C7A93FC" w:rsidR="00766929" w:rsidRPr="0059004E" w:rsidRDefault="00A84643" w:rsidP="00A84643">
      <w:pPr>
        <w:spacing w:after="0" w:line="240" w:lineRule="auto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sz w:val="21"/>
          <w:szCs w:val="21"/>
        </w:rPr>
        <w:t>REBAN CLIFF A. FAJARDO, MIT</w:t>
      </w:r>
      <w:r>
        <w:rPr>
          <w:rFonts w:ascii="Segoe UI" w:hAnsi="Segoe UI" w:cs="Segoe UI"/>
          <w:b/>
          <w:sz w:val="21"/>
          <w:szCs w:val="21"/>
        </w:rPr>
        <w:tab/>
      </w:r>
      <w:r>
        <w:rPr>
          <w:rFonts w:ascii="Segoe UI" w:hAnsi="Segoe UI" w:cs="Segoe UI"/>
          <w:b/>
          <w:sz w:val="21"/>
          <w:szCs w:val="21"/>
        </w:rPr>
        <w:tab/>
      </w:r>
      <w:r>
        <w:rPr>
          <w:rFonts w:ascii="Segoe UI" w:hAnsi="Segoe UI" w:cs="Segoe UI"/>
          <w:b/>
          <w:sz w:val="21"/>
          <w:szCs w:val="21"/>
        </w:rPr>
        <w:tab/>
        <w:t>MARK VAN M. BULADACO, DBMIS</w:t>
      </w:r>
      <w:r w:rsidR="00766929" w:rsidRPr="0059004E">
        <w:rPr>
          <w:rFonts w:ascii="Segoe UI" w:hAnsi="Segoe UI" w:cs="Segoe UI"/>
        </w:rPr>
        <w:tab/>
      </w:r>
    </w:p>
    <w:p w14:paraId="22CB6FB0" w14:textId="7015F598" w:rsidR="00766929" w:rsidRDefault="00766929" w:rsidP="00A84643">
      <w:pPr>
        <w:spacing w:after="0"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rogram Chairperson, BSI</w:t>
      </w:r>
      <w:r w:rsidR="00A84643">
        <w:rPr>
          <w:rFonts w:ascii="Segoe UI" w:hAnsi="Segoe UI" w:cs="Segoe UI"/>
          <w:sz w:val="21"/>
          <w:szCs w:val="21"/>
        </w:rPr>
        <w:t>T</w:t>
      </w:r>
      <w:r w:rsidRPr="0059004E">
        <w:rPr>
          <w:rFonts w:ascii="Segoe UI" w:hAnsi="Segoe UI" w:cs="Segoe UI"/>
          <w:sz w:val="21"/>
          <w:szCs w:val="21"/>
        </w:rPr>
        <w:tab/>
      </w:r>
      <w:r w:rsidR="00A84643">
        <w:rPr>
          <w:rFonts w:ascii="Segoe UI" w:hAnsi="Segoe UI" w:cs="Segoe UI"/>
          <w:sz w:val="21"/>
          <w:szCs w:val="21"/>
        </w:rPr>
        <w:tab/>
      </w:r>
      <w:r w:rsidR="00A84643">
        <w:rPr>
          <w:rFonts w:ascii="Segoe UI" w:hAnsi="Segoe UI" w:cs="Segoe UI"/>
          <w:sz w:val="21"/>
          <w:szCs w:val="21"/>
        </w:rPr>
        <w:tab/>
      </w:r>
      <w:r w:rsidR="00A84643">
        <w:rPr>
          <w:rFonts w:ascii="Segoe UI" w:hAnsi="Segoe UI" w:cs="Segoe UI"/>
          <w:sz w:val="21"/>
          <w:szCs w:val="21"/>
        </w:rPr>
        <w:tab/>
        <w:t>Dean, IC</w:t>
      </w:r>
    </w:p>
    <w:sectPr w:rsidR="00766929" w:rsidSect="009F6386">
      <w:headerReference w:type="default" r:id="rId7"/>
      <w:footerReference w:type="default" r:id="rId8"/>
      <w:pgSz w:w="11906" w:h="16838" w:code="9"/>
      <w:pgMar w:top="1181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0FF9E" w14:textId="77777777" w:rsidR="00163B33" w:rsidRDefault="00163B33" w:rsidP="00EB26C8">
      <w:pPr>
        <w:spacing w:after="0" w:line="240" w:lineRule="auto"/>
      </w:pPr>
      <w:r>
        <w:separator/>
      </w:r>
    </w:p>
  </w:endnote>
  <w:endnote w:type="continuationSeparator" w:id="0">
    <w:p w14:paraId="7EBB6C99" w14:textId="77777777" w:rsidR="00163B33" w:rsidRDefault="00163B33" w:rsidP="00E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B1B23" w14:textId="25E63FA9" w:rsidR="00EB26C8" w:rsidRDefault="00FA394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D24FF61" wp14:editId="4E33A231">
              <wp:simplePos x="0" y="0"/>
              <wp:positionH relativeFrom="column">
                <wp:posOffset>-948906</wp:posOffset>
              </wp:positionH>
              <wp:positionV relativeFrom="paragraph">
                <wp:posOffset>-345122</wp:posOffset>
              </wp:positionV>
              <wp:extent cx="8783765" cy="992608"/>
              <wp:effectExtent l="0" t="0" r="0" b="0"/>
              <wp:wrapNone/>
              <wp:docPr id="935604914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783765" cy="992608"/>
                        <a:chOff x="-9525" y="7517"/>
                        <a:chExt cx="8783765" cy="992608"/>
                      </a:xfrm>
                    </wpg:grpSpPr>
                    <wpg:grpSp>
                      <wpg:cNvPr id="2103580603" name="Group 3"/>
                      <wpg:cNvGrpSpPr/>
                      <wpg:grpSpPr>
                        <a:xfrm>
                          <a:off x="-9525" y="7517"/>
                          <a:ext cx="8783765" cy="992608"/>
                          <a:chOff x="-734" y="29096"/>
                          <a:chExt cx="8783915" cy="993165"/>
                        </a:xfrm>
                      </wpg:grpSpPr>
                      <wps:wsp>
                        <wps:cNvPr id="377168790" name="Rectangle 19"/>
                        <wps:cNvSpPr/>
                        <wps:spPr>
                          <a:xfrm>
                            <a:off x="-734" y="47675"/>
                            <a:ext cx="7789985" cy="974586"/>
                          </a:xfrm>
                          <a:prstGeom prst="roundRect">
                            <a:avLst>
                              <a:gd name="adj" fmla="val 0"/>
                            </a:avLst>
                          </a:prstGeom>
                          <a:solidFill>
                            <a:srgbClr val="09620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21715181" name="Group 2"/>
                        <wpg:cNvGrpSpPr/>
                        <wpg:grpSpPr>
                          <a:xfrm>
                            <a:off x="113565" y="29096"/>
                            <a:ext cx="8669616" cy="886341"/>
                            <a:chOff x="34052" y="29096"/>
                            <a:chExt cx="8669616" cy="886341"/>
                          </a:xfrm>
                        </wpg:grpSpPr>
                        <wps:wsp>
                          <wps:cNvPr id="136174980" name="Rectangle 19"/>
                          <wps:cNvSpPr/>
                          <wps:spPr>
                            <a:xfrm>
                              <a:off x="5829761" y="29176"/>
                              <a:ext cx="2873907" cy="831711"/>
                            </a:xfrm>
                            <a:prstGeom prst="roundRect">
                              <a:avLst>
                                <a:gd name="adj" fmla="val 36686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47875213" name="Straight Connector 6"/>
                          <wps:cNvCnPr/>
                          <wps:spPr>
                            <a:xfrm flipH="1">
                              <a:off x="4208314" y="218249"/>
                              <a:ext cx="0" cy="57594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9400323" name="Text Box 3"/>
                          <wps:cNvSpPr txBox="1"/>
                          <wps:spPr>
                            <a:xfrm>
                              <a:off x="34052" y="47703"/>
                              <a:ext cx="1535560" cy="817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428C7" w14:textId="77777777" w:rsidR="00206E98" w:rsidRPr="00900E52" w:rsidRDefault="00206E98" w:rsidP="00206E9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900E52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VISION</w:t>
                                </w:r>
                              </w:p>
                              <w:p w14:paraId="441F02D8" w14:textId="3ACF18CB" w:rsidR="00A51E2F" w:rsidRPr="00900E52" w:rsidRDefault="00206E98" w:rsidP="00A51E2F">
                                <w:pPr>
                                  <w:pStyle w:val="NormalWeb"/>
                                  <w:spacing w:before="0" w:beforeAutospacing="0" w:after="0" w:afterAutospacing="0"/>
                                  <w:jc w:val="both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 xml:space="preserve">An institution leading in </w:t>
                                </w:r>
                                <w:r w:rsidR="008E1389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a</w:t>
                                </w:r>
                                <w:r w:rsidR="00703E01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gri</w:t>
                                </w: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-fisheries and socio-cultural development in the ASEAN reg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39549509" name="Text Box 4"/>
                          <wps:cNvSpPr txBox="1"/>
                          <wps:spPr>
                            <a:xfrm>
                              <a:off x="1680860" y="60398"/>
                              <a:ext cx="2527363" cy="85088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24C240" w14:textId="77777777" w:rsidR="00206E98" w:rsidRPr="00900E52" w:rsidRDefault="00206E98" w:rsidP="00206E9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900E52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MISSION</w:t>
                                </w:r>
                              </w:p>
                              <w:p w14:paraId="0E3B82CC" w14:textId="731E3F8D" w:rsidR="00A51E2F" w:rsidRPr="00900E52" w:rsidRDefault="00206E98" w:rsidP="00A51E2F">
                                <w:pPr>
                                  <w:pStyle w:val="NormalWeb"/>
                                  <w:spacing w:before="0" w:beforeAutospacing="0" w:after="0" w:afterAutospacing="0"/>
                                  <w:jc w:val="both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DNSC shall produce future-ready workforce, create innovative solutions and technologies, empower communities, and uphold good governance towards sustainable develop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23040499" name="Straight Connector 6"/>
                          <wps:cNvCnPr/>
                          <wps:spPr>
                            <a:xfrm flipH="1">
                              <a:off x="1641469" y="218316"/>
                              <a:ext cx="0" cy="57587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92143340" name="Freeform 18"/>
                          <wps:cNvSpPr/>
                          <wps:spPr>
                            <a:xfrm>
                              <a:off x="5915606" y="29096"/>
                              <a:ext cx="923560" cy="82342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10232" h="1396376">
                                  <a:moveTo>
                                    <a:pt x="0" y="0"/>
                                  </a:moveTo>
                                  <a:lnTo>
                                    <a:pt x="1510233" y="0"/>
                                  </a:lnTo>
                                  <a:lnTo>
                                    <a:pt x="1510233" y="1396375"/>
                                  </a:lnTo>
                                  <a:lnTo>
                                    <a:pt x="0" y="139637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blipFill>
                              <a:blip r:embed="rId1"/>
                              <a:stretch>
                                <a:fillRect l="-21051" r="-17727"/>
                              </a:stretch>
                            </a:blipFill>
                          </wps:spPr>
                          <wps:bodyPr/>
                        </wps:wsp>
                        <wps:wsp>
                          <wps:cNvPr id="1556705927" name="Text Box 4"/>
                          <wps:cNvSpPr txBox="1"/>
                          <wps:spPr>
                            <a:xfrm>
                              <a:off x="4233730" y="54484"/>
                              <a:ext cx="1724812" cy="86095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85135EE" w14:textId="77777777" w:rsidR="00206E98" w:rsidRPr="00481CB5" w:rsidRDefault="00206E98" w:rsidP="00206E9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  <w:lang w:val="en-US"/>
                                  </w:rPr>
                                </w:pPr>
                                <w:r w:rsidRPr="00481CB5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  <w:lang w:val="en-US"/>
                                  </w:rPr>
                                  <w:t>CORE VALUES</w:t>
                                </w:r>
                              </w:p>
                              <w:p w14:paraId="5E8ED0C3" w14:textId="77777777" w:rsidR="00206E98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S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teward</w:t>
                                </w: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ship</w:t>
                                </w:r>
                              </w:p>
                              <w:p w14:paraId="27EBB8DC" w14:textId="77777777" w:rsidR="00206E98" w:rsidRPr="00481CB5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A</w:t>
                                </w: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 xml:space="preserve">daptability and 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Excellence</w:t>
                                </w:r>
                              </w:p>
                              <w:p w14:paraId="191F989B" w14:textId="77777777" w:rsidR="00206E98" w:rsidRPr="00481CB5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I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ntegrit</w:t>
                                </w:r>
                                <w:r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 xml:space="preserve">y and 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Innovativeness</w:t>
                                </w:r>
                              </w:p>
                              <w:p w14:paraId="6C2E2D20" w14:textId="77777777" w:rsidR="00206E98" w:rsidRPr="00481CB5" w:rsidRDefault="00206E98" w:rsidP="008E1389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  <w:r w:rsidRPr="008E1389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L</w:t>
                                </w:r>
                                <w:r w:rsidRPr="00481CB5"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ove of God and Country</w:t>
                                </w:r>
                              </w:p>
                              <w:p w14:paraId="1655E890" w14:textId="280F9198" w:rsidR="00A51E2F" w:rsidRPr="00D440FE" w:rsidRDefault="00A51E2F" w:rsidP="00A51E2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="Century Gothic" w:hAnsi="Century Gothic"/>
                                    <w:i/>
                                    <w:iCs/>
                                    <w:color w:val="FFFFFF" w:themeColor="background1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1496154299" name="Picture 24" descr="A blue and black stamp with a check mark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826974" y="127221"/>
                          <a:ext cx="639445" cy="639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24FF61" id="Group 16" o:spid="_x0000_s1043" style="position:absolute;margin-left:-74.7pt;margin-top:-27.15pt;width:691.65pt;height:78.15pt;z-index:251656192;mso-width-relative:margin;mso-height-relative:margin" coordorigin="-95,75" coordsize="87837,99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">
              <v:group id="Group 3" o:spid="_x0000_s1044" style="position:absolute;left:-95;top:75;width:87837;height:9926" coordorigin="-7,290" coordsize="87839,9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">
                <v:roundrect id="Rectangle 19" o:spid="_x0000_s1045" style="position:absolute;left:-7;top:476;width:77899;height:9746;visibility:visible;mso-wrap-style:square;v-text-anchor:middle" arcsize="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" fillcolor="#096204" stroked="f" strokeweight="1pt">
                  <v:stroke joinstyle="miter"/>
                </v:roundrect>
                <v:group id="Group 2" o:spid="_x0000_s1046" style="position:absolute;left:1135;top:290;width:86696;height:8864" coordorigin="340,290" coordsize="86696,8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">
                  <v:roundrect id="Rectangle 19" o:spid="_x0000_s1047" style="position:absolute;left:58297;top:291;width:28739;height:8317;visibility:visible;mso-wrap-style:square;v-text-anchor:middle" arcsize="240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" fillcolor="white [3212]" stroked="f" strokeweight="1pt">
                    <v:stroke joinstyle="miter"/>
                  </v:roundrect>
                  <v:line id="Straight Connector 6" o:spid="_x0000_s1048" style="position:absolute;flip:x;visibility:visible;mso-wrap-style:square" from="42083,2182" to="42083,7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" strokecolor="white [3212]" strokeweight=".5pt">
                    <v:stroke joinstyle="miter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49" type="#_x0000_t202" style="position:absolute;left:340;top:477;width:15356;height:8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" filled="f" stroked="f" strokeweight=".5pt">
                    <v:textbox>
                      <w:txbxContent>
                        <w:p w14:paraId="16A428C7" w14:textId="77777777" w:rsidR="00206E98" w:rsidRPr="00900E52" w:rsidRDefault="00206E98" w:rsidP="00206E9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900E52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VISION</w:t>
                          </w:r>
                        </w:p>
                        <w:p w14:paraId="441F02D8" w14:textId="3ACF18CB" w:rsidR="00A51E2F" w:rsidRPr="00900E52" w:rsidRDefault="00206E98" w:rsidP="00A51E2F">
                          <w:pPr>
                            <w:pStyle w:val="NormalWeb"/>
                            <w:spacing w:before="0" w:beforeAutospacing="0" w:after="0" w:afterAutospacing="0"/>
                            <w:jc w:val="both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 xml:space="preserve">An institution leading in </w:t>
                          </w:r>
                          <w:r w:rsidR="008E1389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a</w:t>
                          </w:r>
                          <w:r w:rsidR="00703E01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gri</w:t>
                          </w: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-fisheries and socio-cultural development in the ASEAN region</w:t>
                          </w:r>
                        </w:p>
                      </w:txbxContent>
                    </v:textbox>
                  </v:shape>
                  <v:shape id="Text Box 4" o:spid="_x0000_s1050" type="#_x0000_t202" style="position:absolute;left:16808;top:603;width:25274;height:85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" filled="f" stroked="f" strokeweight=".5pt">
                    <v:textbox>
                      <w:txbxContent>
                        <w:p w14:paraId="2924C240" w14:textId="77777777" w:rsidR="00206E98" w:rsidRPr="00900E52" w:rsidRDefault="00206E98" w:rsidP="00206E9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900E52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MISSION</w:t>
                          </w:r>
                        </w:p>
                        <w:p w14:paraId="0E3B82CC" w14:textId="731E3F8D" w:rsidR="00A51E2F" w:rsidRPr="00900E52" w:rsidRDefault="00206E98" w:rsidP="00A51E2F">
                          <w:pPr>
                            <w:pStyle w:val="NormalWeb"/>
                            <w:spacing w:before="0" w:beforeAutospacing="0" w:after="0" w:afterAutospacing="0"/>
                            <w:jc w:val="both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DNSC shall produce future-ready workforce, create innovative solutions and technologies, empower communities, and uphold good governance towards sustainable development</w:t>
                          </w:r>
                        </w:p>
                      </w:txbxContent>
                    </v:textbox>
                  </v:shape>
                  <v:line id="Straight Connector 6" o:spid="_x0000_s1051" style="position:absolute;flip:x;visibility:visible;mso-wrap-style:square" from="16414,2183" to="16414,7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" strokecolor="white [3212]" strokeweight=".5pt">
                    <v:stroke joinstyle="miter"/>
                  </v:line>
                  <v:shape id="Freeform 18" o:spid="_x0000_s1052" style="position:absolute;left:59156;top:290;width:9235;height:8235;visibility:visible;mso-wrap-style:square;v-text-anchor:top" coordsize="1510232,139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" path="m,l1510233,r,1396375l,1396375,,xe" stroked="f">
                    <v:fill r:id="rId3" o:title="" recolor="t" rotate="t" type="frame"/>
                    <v:path arrowok="t"/>
                  </v:shape>
                  <v:shape id="Text Box 4" o:spid="_x0000_s1053" type="#_x0000_t202" style="position:absolute;left:42337;top:544;width:17248;height:8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" filled="f" stroked="f" strokeweight=".5pt">
                    <v:textbox>
                      <w:txbxContent>
                        <w:p w14:paraId="785135EE" w14:textId="77777777" w:rsidR="00206E98" w:rsidRPr="00481CB5" w:rsidRDefault="00206E98" w:rsidP="00206E9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  <w:lang w:val="en-US"/>
                            </w:rPr>
                          </w:pPr>
                          <w:r w:rsidRPr="00481CB5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  <w:lang w:val="en-US"/>
                            </w:rPr>
                            <w:t>CORE VALUES</w:t>
                          </w:r>
                        </w:p>
                        <w:p w14:paraId="5E8ED0C3" w14:textId="77777777" w:rsidR="00206E98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S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teward</w:t>
                          </w: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ship</w:t>
                          </w:r>
                        </w:p>
                        <w:p w14:paraId="27EBB8DC" w14:textId="77777777" w:rsidR="00206E98" w:rsidRPr="00481CB5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A</w:t>
                          </w: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 xml:space="preserve">daptability and 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Excellence</w:t>
                          </w:r>
                        </w:p>
                        <w:p w14:paraId="191F989B" w14:textId="77777777" w:rsidR="00206E98" w:rsidRPr="00481CB5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I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ntegrit</w:t>
                          </w:r>
                          <w:r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 xml:space="preserve">y and 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Innovativeness</w:t>
                          </w:r>
                        </w:p>
                        <w:p w14:paraId="6C2E2D20" w14:textId="77777777" w:rsidR="00206E98" w:rsidRPr="00481CB5" w:rsidRDefault="00206E98" w:rsidP="008E1389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  <w:r w:rsidRPr="008E1389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  <w:bdr w:val="none" w:sz="0" w:space="0" w:color="auto" w:frame="1"/>
                            </w:rPr>
                            <w:t>L</w:t>
                          </w:r>
                          <w:r w:rsidRPr="00481CB5"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  <w:t>ove of God and Country</w:t>
                          </w:r>
                        </w:p>
                        <w:p w14:paraId="1655E890" w14:textId="280F9198" w:rsidR="00A51E2F" w:rsidRPr="00D440FE" w:rsidRDefault="00A51E2F" w:rsidP="00A51E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="Century Gothic" w:hAnsi="Century Gothic"/>
                              <w:i/>
                              <w:iCs/>
                              <w:color w:val="FFFFFF" w:themeColor="background1"/>
                              <w:sz w:val="16"/>
                              <w:szCs w:val="16"/>
                              <w:bdr w:val="none" w:sz="0" w:space="0" w:color="auto" w:frame="1"/>
                            </w:rPr>
                          </w:pPr>
                        </w:p>
                      </w:txbxContent>
                    </v:textbox>
                  </v:shape>
                </v:group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54" type="#_x0000_t75" alt="A blue and black stamp with a check mark&#10;&#10;Description automatically generated" style="position:absolute;left:68269;top:1272;width:6395;height:6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">
                <v:imagedata r:id="rId4" o:title="A blue and black stamp with a check mark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8461E" w14:textId="77777777" w:rsidR="00163B33" w:rsidRDefault="00163B33" w:rsidP="00EB26C8">
      <w:pPr>
        <w:spacing w:after="0" w:line="240" w:lineRule="auto"/>
      </w:pPr>
      <w:r>
        <w:separator/>
      </w:r>
    </w:p>
  </w:footnote>
  <w:footnote w:type="continuationSeparator" w:id="0">
    <w:p w14:paraId="039295F5" w14:textId="77777777" w:rsidR="00163B33" w:rsidRDefault="00163B33" w:rsidP="00E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ADFA8" w14:textId="20FD3911" w:rsidR="00D440FE" w:rsidRDefault="00564D6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D82F7E0" wp14:editId="6A7D22C2">
              <wp:simplePos x="0" y="0"/>
              <wp:positionH relativeFrom="column">
                <wp:posOffset>-1023582</wp:posOffset>
              </wp:positionH>
              <wp:positionV relativeFrom="paragraph">
                <wp:posOffset>-305009</wp:posOffset>
              </wp:positionV>
              <wp:extent cx="7762702" cy="1412130"/>
              <wp:effectExtent l="0" t="0" r="0" b="0"/>
              <wp:wrapNone/>
              <wp:docPr id="1238558957" name="Group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2702" cy="1412130"/>
                        <a:chOff x="0" y="0"/>
                        <a:chExt cx="7762702" cy="1412130"/>
                      </a:xfrm>
                    </wpg:grpSpPr>
                    <wps:wsp>
                      <wps:cNvPr id="1461407500" name="Text Box 1"/>
                      <wps:cNvSpPr txBox="1"/>
                      <wps:spPr>
                        <a:xfrm>
                          <a:off x="0" y="1003111"/>
                          <a:ext cx="7762702" cy="4090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FD92E" w14:textId="58854CA8" w:rsidR="00EB26C8" w:rsidRPr="00E417AE" w:rsidRDefault="00AA5325" w:rsidP="00EB26C8">
                            <w:pPr>
                              <w:pStyle w:val="NoSpacing"/>
                              <w:contextualSpacing/>
                              <w:jc w:val="center"/>
                              <w:rPr>
                                <w:rFonts w:ascii="Century Schoolbook" w:hAnsi="Century Schoolbook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Century Schoolbook" w:hAnsi="Century Schoolbook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  <w:lang w:val="en-US"/>
                              </w:rPr>
                              <w:t>Institute of 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135182949" name="Group 17"/>
                      <wpg:cNvGrpSpPr/>
                      <wpg:grpSpPr>
                        <a:xfrm>
                          <a:off x="341194" y="0"/>
                          <a:ext cx="7108722" cy="953260"/>
                          <a:chOff x="0" y="0"/>
                          <a:chExt cx="7108722" cy="953260"/>
                        </a:xfrm>
                      </wpg:grpSpPr>
                      <wpg:grpSp>
                        <wpg:cNvPr id="1798089178" name="Group 4"/>
                        <wpg:cNvGrpSpPr/>
                        <wpg:grpSpPr>
                          <a:xfrm>
                            <a:off x="0" y="0"/>
                            <a:ext cx="7108722" cy="953260"/>
                            <a:chOff x="-225495" y="26536"/>
                            <a:chExt cx="6949604" cy="968373"/>
                          </a:xfrm>
                        </wpg:grpSpPr>
                        <wps:wsp>
                          <wps:cNvPr id="1448175994" name="Freeform 17"/>
                          <wps:cNvSpPr/>
                          <wps:spPr>
                            <a:xfrm>
                              <a:off x="-138123" y="26536"/>
                              <a:ext cx="893933" cy="92889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106120" h="1106120">
                                  <a:moveTo>
                                    <a:pt x="0" y="0"/>
                                  </a:moveTo>
                                  <a:lnTo>
                                    <a:pt x="1106120" y="0"/>
                                  </a:lnTo>
                                  <a:lnTo>
                                    <a:pt x="1106120" y="1106121"/>
                                  </a:lnTo>
                                  <a:lnTo>
                                    <a:pt x="0" y="11061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blipFill>
                              <a:blip r:embed="rId1"/>
                              <a:stretch>
                                <a:fillRect/>
                              </a:stretch>
                            </a:blipFill>
                          </wps:spPr>
                          <wps:bodyPr/>
                        </wps:wsp>
                        <wps:wsp>
                          <wps:cNvPr id="1619994599" name="Straight Connector 18"/>
                          <wps:cNvCnPr/>
                          <wps:spPr>
                            <a:xfrm>
                              <a:off x="-225495" y="994909"/>
                              <a:ext cx="6949604" cy="0"/>
                            </a:xfrm>
                            <a:prstGeom prst="line">
                              <a:avLst/>
                            </a:prstGeom>
                            <a:ln w="3175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54113004" name="Group 1"/>
                          <wpg:cNvGrpSpPr/>
                          <wpg:grpSpPr>
                            <a:xfrm>
                              <a:off x="755813" y="41774"/>
                              <a:ext cx="2834558" cy="675636"/>
                              <a:chOff x="-158401" y="-100935"/>
                              <a:chExt cx="2867092" cy="675636"/>
                            </a:xfrm>
                          </wpg:grpSpPr>
                          <wps:wsp>
                            <wps:cNvPr id="386847986" name="Text Box 25"/>
                            <wps:cNvSpPr txBox="1"/>
                            <wps:spPr>
                              <a:xfrm>
                                <a:off x="-158401" y="-100935"/>
                                <a:ext cx="2867092" cy="51758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DB901B" w14:textId="77777777" w:rsidR="00EB26C8" w:rsidRPr="00446384" w:rsidRDefault="00EB26C8" w:rsidP="00EB26C8">
                                  <w:pPr>
                                    <w:pStyle w:val="NoSpacing"/>
                                    <w:contextualSpacing/>
                                    <w:jc w:val="left"/>
                                    <w:rPr>
                                      <w:rFonts w:ascii="Century Gothic" w:hAnsi="Century Gothic" w:cs="Times New Roman"/>
                                      <w:b/>
                                      <w:bCs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446384">
                                    <w:rPr>
                                      <w:rFonts w:ascii="Century Gothic" w:hAnsi="Century Gothic" w:cs="Times New Roman"/>
                                      <w:b/>
                                      <w:bCs/>
                                      <w:sz w:val="40"/>
                                      <w:szCs w:val="40"/>
                                      <w:lang w:val="en-US"/>
                                    </w:rPr>
                                    <w:t>DAVAO DEL NOR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46108018" name="Text Box 25"/>
                            <wps:cNvSpPr txBox="1"/>
                            <wps:spPr>
                              <a:xfrm>
                                <a:off x="-158397" y="187234"/>
                                <a:ext cx="2552187" cy="38746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342B4E" w14:textId="77777777" w:rsidR="00EB26C8" w:rsidRPr="00446384" w:rsidRDefault="00EB26C8" w:rsidP="00EB26C8">
                                  <w:pPr>
                                    <w:pStyle w:val="NoSpacing"/>
                                    <w:contextualSpacing/>
                                    <w:jc w:val="left"/>
                                    <w:rPr>
                                      <w:rFonts w:ascii="Century Gothic" w:hAnsi="Century Gothic" w:cs="Times New Roman"/>
                                      <w:spacing w:val="52"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446384">
                                    <w:rPr>
                                      <w:rFonts w:ascii="Century Gothic" w:hAnsi="Century Gothic" w:cs="Times New Roman"/>
                                      <w:spacing w:val="52"/>
                                      <w:sz w:val="40"/>
                                      <w:szCs w:val="40"/>
                                      <w:lang w:val="en-US"/>
                                    </w:rPr>
                                    <w:t>STATE COLLE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38315295" name="Text Box 26"/>
                          <wps:cNvSpPr txBox="1"/>
                          <wps:spPr>
                            <a:xfrm>
                              <a:off x="756920" y="662800"/>
                              <a:ext cx="3411995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E6E44D3" w14:textId="39A384AD" w:rsidR="00EB26C8" w:rsidRPr="00C5553C" w:rsidRDefault="008E1389" w:rsidP="00EB26C8">
                                <w:pPr>
                                  <w:pStyle w:val="NoSpacing"/>
                                  <w:spacing w:line="276" w:lineRule="auto"/>
                                  <w:jc w:val="left"/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</w:pPr>
                                <w:bookmarkStart w:id="0" w:name="_Hlk201670865"/>
                                <w:bookmarkStart w:id="1" w:name="_Hlk201670866"/>
                                <w:r w:rsidRPr="00C5553C">
                                  <w:rPr>
                                    <w:rFonts w:ascii="Century Schoolbook" w:hAnsi="Century Schoolbook" w:cs="Times New Roman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sz w:val="19"/>
                                    <w:szCs w:val="19"/>
                                    <w:lang w:val="es-US"/>
                                  </w:rPr>
                                  <w:t>“Inspiring Change, Creating Futures”</w:t>
                                </w:r>
                                <w:bookmarkEnd w:id="0"/>
                                <w:bookmarkEnd w:id="1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34525928" name="Group 25"/>
                        <wpg:cNvGrpSpPr/>
                        <wpg:grpSpPr>
                          <a:xfrm>
                            <a:off x="5104263" y="266132"/>
                            <a:ext cx="1838960" cy="596900"/>
                            <a:chOff x="1648460" y="-128"/>
                            <a:chExt cx="1839545" cy="596922"/>
                          </a:xfrm>
                        </wpg:grpSpPr>
                        <wps:wsp>
                          <wps:cNvPr id="1391901380" name="Text Box 26"/>
                          <wps:cNvSpPr txBox="1"/>
                          <wps:spPr>
                            <a:xfrm>
                              <a:off x="1648460" y="-128"/>
                              <a:ext cx="1733959" cy="59692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5DB460" w14:textId="77777777" w:rsidR="00564D64" w:rsidRPr="00564D64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</w:rPr>
                                </w:pPr>
                                <w:hyperlink r:id="rId2" w:history="1">
                                  <w:r w:rsidRPr="00564D64">
                                    <w:rPr>
                                      <w:rStyle w:val="Hyperlink"/>
                                      <w:rFonts w:ascii="Century Gothic" w:hAnsi="Century Gothic" w:cs="Times New Roman"/>
                                      <w:color w:val="171717" w:themeColor="background2" w:themeShade="1A"/>
                                      <w:sz w:val="14"/>
                                      <w:szCs w:val="14"/>
                                      <w:u w:val="none"/>
                                      <w:lang w:val="es-US"/>
                                    </w:rPr>
                                    <w:t>president@dnsc.edu.ph</w:t>
                                  </w:r>
                                </w:hyperlink>
                                <w:r w:rsidRPr="00564D64"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</w:rPr>
                                  <w:t xml:space="preserve"> </w:t>
                                </w:r>
                              </w:p>
                              <w:p w14:paraId="1EDD9E9E" w14:textId="77777777" w:rsidR="00564D64" w:rsidRPr="00BF7599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</w:rPr>
                                </w:pPr>
                                <w:r w:rsidRPr="00BF7599"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  <w:lang w:val="es-US"/>
                                  </w:rPr>
                                  <w:t>dnsc.edu.ph</w:t>
                                </w:r>
                              </w:p>
                              <w:p w14:paraId="371AE1C6" w14:textId="77777777" w:rsidR="00564D64" w:rsidRPr="00BF7599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  <w:lang w:val="es-US"/>
                                  </w:rPr>
                                </w:pPr>
                                <w:r w:rsidRPr="00BF7599">
                                  <w:rPr>
                                    <w:rFonts w:ascii="Century Gothic" w:hAnsi="Century Gothic" w:cs="Times New Roman"/>
                                    <w:color w:val="171717" w:themeColor="background2" w:themeShade="1A"/>
                                    <w:sz w:val="14"/>
                                    <w:szCs w:val="14"/>
                                    <w:lang w:val="es-US"/>
                                  </w:rPr>
                                  <w:t>@officialdnsc</w:t>
                                </w:r>
                              </w:p>
                              <w:p w14:paraId="1D54429F" w14:textId="77777777" w:rsidR="00564D64" w:rsidRPr="00BF7599" w:rsidRDefault="00564D64" w:rsidP="00564D64">
                                <w:pPr>
                                  <w:pStyle w:val="NoSpacing"/>
                                  <w:spacing w:line="276" w:lineRule="auto"/>
                                  <w:jc w:val="right"/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</w:pPr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>New Visayas, Panabo City</w:t>
                                </w:r>
                                <w:r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 xml:space="preserve">, </w:t>
                                </w:r>
                                <w:r w:rsidRPr="00BF7599">
                                  <w:rPr>
                                    <w:rFonts w:ascii="Century Gothic" w:hAnsi="Century Gothic" w:cs="Times New Roman"/>
                                    <w:sz w:val="14"/>
                                    <w:szCs w:val="14"/>
                                    <w:lang w:val="es-US"/>
                                  </w:rPr>
                                  <w:t>810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070792432" name="Group 24"/>
                          <wpg:cNvGrpSpPr/>
                          <wpg:grpSpPr>
                            <a:xfrm>
                              <a:off x="3382136" y="73206"/>
                              <a:ext cx="105869" cy="455908"/>
                              <a:chOff x="-11111" y="-17800"/>
                              <a:chExt cx="105869" cy="455908"/>
                            </a:xfrm>
                          </wpg:grpSpPr>
                          <pic:pic xmlns:pic="http://schemas.openxmlformats.org/drawingml/2006/picture">
                            <pic:nvPicPr>
                              <pic:cNvPr id="1052030262" name="Picture 4" descr="A green letter f on a black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9536" r="40955"/>
                              <a:stretch/>
                            </pic:blipFill>
                            <pic:spPr bwMode="auto">
                              <a:xfrm>
                                <a:off x="22487" y="222688"/>
                                <a:ext cx="45719" cy="926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659056381" name="Picture 5" descr="A green envelope with black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8894" b="18170"/>
                              <a:stretch/>
                            </pic:blipFill>
                            <pic:spPr bwMode="auto">
                              <a:xfrm>
                                <a:off x="-3032" y="-17800"/>
                                <a:ext cx="97790" cy="704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866693496" name="Picture 7" descr="A green globe with black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625" y="95973"/>
                                <a:ext cx="87716" cy="87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96556413" name="Picture 16" descr="A green pin with a circle in the middle&#10;&#10;AI-generated content may be incorrect.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-11111" y="337778"/>
                                <a:ext cx="100330" cy="1003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D82F7E0" id="Group 18" o:spid="_x0000_s1026" style="position:absolute;margin-left:-80.6pt;margin-top:-24pt;width:611.25pt;height:111.2pt;z-index:251670528" coordsize="77627,141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BiNJxAAAEyElEQV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wP9tDw4EAAAAAAT5W4+wQA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top:10031;width:77627;height:4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" filled="f" stroked="f" strokeweight=".5pt">
                <v:textbox>
                  <w:txbxContent>
                    <w:p w14:paraId="381FD92E" w14:textId="58854CA8" w:rsidR="00EB26C8" w:rsidRPr="00E417AE" w:rsidRDefault="00AA5325" w:rsidP="00EB26C8">
                      <w:pPr>
                        <w:pStyle w:val="NoSpacing"/>
                        <w:contextualSpacing/>
                        <w:jc w:val="center"/>
                        <w:rPr>
                          <w:rFonts w:ascii="Century Schoolbook" w:hAnsi="Century Schoolbook" w:cs="Times New Roman"/>
                          <w:b/>
                          <w:bCs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Century Schoolbook" w:hAnsi="Century Schoolbook" w:cs="Times New Roman"/>
                          <w:b/>
                          <w:bCs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  <w:lang w:val="en-US"/>
                        </w:rPr>
                        <w:t>Institute of Computing</w:t>
                      </w:r>
                    </w:p>
                  </w:txbxContent>
                </v:textbox>
              </v:shape>
              <v:group id="Group 17" o:spid="_x0000_s1028" style="position:absolute;left:3411;width:71088;height:9532" coordsize="71087,9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">
                <v:group id="Group 4" o:spid="_x0000_s1029" style="position:absolute;width:71087;height:9532" coordorigin="-2254,265" coordsize="69496,9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">
                  <v:shape id="Freeform 17" o:spid="_x0000_s1030" style="position:absolute;left:-1381;top:265;width:8939;height:9289;visibility:visible;mso-wrap-style:square;v-text-anchor:top" coordsize="1106120,1106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" path="m,l1106120,r,1106121l,1106121,,xe" stroked="f">
                    <v:fill r:id="rId7" o:title="" recolor="t" rotate="t" type="frame"/>
                    <v:path arrowok="t"/>
                  </v:shape>
                  <v:line id="Straight Connector 18" o:spid="_x0000_s1031" style="position:absolute;visibility:visible;mso-wrap-style:square" from="-2254,9949" to="67241,9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" strokecolor="#0d0d0d [3069]" strokeweight=".25pt">
                    <v:stroke joinstyle="miter"/>
                  </v:line>
                  <v:group id="Group 1" o:spid="_x0000_s1032" style="position:absolute;left:7558;top:417;width:28345;height:6757" coordorigin="-1584,-1009" coordsize="28670,6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">
                    <v:shape id="Text Box 25" o:spid="_x0000_s1033" type="#_x0000_t202" style="position:absolute;left:-1584;top:-1009;width:28670;height:5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" filled="f" stroked="f" strokeweight=".5pt">
                      <v:textbox>
                        <w:txbxContent>
                          <w:p w14:paraId="38DB901B" w14:textId="77777777" w:rsidR="00EB26C8" w:rsidRPr="00446384" w:rsidRDefault="00EB26C8" w:rsidP="00EB26C8">
                            <w:pPr>
                              <w:pStyle w:val="NoSpacing"/>
                              <w:contextualSpacing/>
                              <w:jc w:val="left"/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446384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40"/>
                                <w:szCs w:val="40"/>
                                <w:lang w:val="en-US"/>
                              </w:rPr>
                              <w:t>DAVAO DEL NORTE</w:t>
                            </w:r>
                          </w:p>
                        </w:txbxContent>
                      </v:textbox>
                    </v:shape>
                    <v:shape id="Text Box 25" o:spid="_x0000_s1034" type="#_x0000_t202" style="position:absolute;left:-1583;top:1872;width:25520;height:3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" filled="f" stroked="f" strokeweight=".5pt">
                      <v:textbox>
                        <w:txbxContent>
                          <w:p w14:paraId="5A342B4E" w14:textId="77777777" w:rsidR="00EB26C8" w:rsidRPr="00446384" w:rsidRDefault="00EB26C8" w:rsidP="00EB26C8">
                            <w:pPr>
                              <w:pStyle w:val="NoSpacing"/>
                              <w:contextualSpacing/>
                              <w:jc w:val="left"/>
                              <w:rPr>
                                <w:rFonts w:ascii="Century Gothic" w:hAnsi="Century Gothic" w:cs="Times New Roman"/>
                                <w:spacing w:val="52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446384">
                              <w:rPr>
                                <w:rFonts w:ascii="Century Gothic" w:hAnsi="Century Gothic" w:cs="Times New Roman"/>
                                <w:spacing w:val="52"/>
                                <w:sz w:val="40"/>
                                <w:szCs w:val="40"/>
                                <w:lang w:val="en-US"/>
                              </w:rPr>
                              <w:t>STATE COLLEGE</w:t>
                            </w:r>
                          </w:p>
                        </w:txbxContent>
                      </v:textbox>
                    </v:shape>
                  </v:group>
                  <v:shape id="Text Box 26" o:spid="_x0000_s1035" type="#_x0000_t202" style="position:absolute;left:7569;top:6628;width:34120;height:2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" filled="f" stroked="f" strokeweight=".5pt">
                    <v:textbox>
                      <w:txbxContent>
                        <w:p w14:paraId="1E6E44D3" w14:textId="39A384AD" w:rsidR="00EB26C8" w:rsidRPr="00C5553C" w:rsidRDefault="008E1389" w:rsidP="00EB26C8">
                          <w:pPr>
                            <w:pStyle w:val="NoSpacing"/>
                            <w:spacing w:line="276" w:lineRule="auto"/>
                            <w:jc w:val="left"/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</w:pPr>
                          <w:bookmarkStart w:id="2" w:name="_Hlk201670865"/>
                          <w:bookmarkStart w:id="3" w:name="_Hlk201670866"/>
                          <w:r w:rsidRPr="00C5553C">
                            <w:rPr>
                              <w:rFonts w:ascii="Century Schoolbook" w:hAnsi="Century Schoolbook" w:cs="Times New Roman"/>
                              <w:b/>
                              <w:bCs/>
                              <w:i/>
                              <w:iCs/>
                              <w:color w:val="000000" w:themeColor="text1"/>
                              <w:sz w:val="19"/>
                              <w:szCs w:val="19"/>
                              <w:lang w:val="es-US"/>
                            </w:rPr>
                            <w:t>“Inspiring Change, Creating Futures”</w:t>
                          </w:r>
                          <w:bookmarkEnd w:id="2"/>
                          <w:bookmarkEnd w:id="3"/>
                        </w:p>
                      </w:txbxContent>
                    </v:textbox>
                  </v:shape>
                </v:group>
                <v:group id="Group 25" o:spid="_x0000_s1036" style="position:absolute;left:51042;top:2661;width:18390;height:5969" coordorigin="16484,-1" coordsize="18395,59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">
                  <v:shape id="Text Box 26" o:spid="_x0000_s1037" type="#_x0000_t202" style="position:absolute;left:16484;top:-1;width:17340;height:59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" filled="f" stroked="f" strokeweight=".5pt">
                    <v:textbox>
                      <w:txbxContent>
                        <w:p w14:paraId="4D5DB460" w14:textId="77777777" w:rsidR="00564D64" w:rsidRPr="00564D64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</w:rPr>
                          </w:pPr>
                          <w:hyperlink r:id="rId8" w:history="1">
                            <w:r w:rsidRPr="00564D64">
                              <w:rPr>
                                <w:rStyle w:val="Hyperlink"/>
                                <w:rFonts w:ascii="Century Gothic" w:hAnsi="Century Gothic" w:cs="Times New Roman"/>
                                <w:color w:val="171717" w:themeColor="background2" w:themeShade="1A"/>
                                <w:sz w:val="14"/>
                                <w:szCs w:val="14"/>
                                <w:u w:val="none"/>
                                <w:lang w:val="es-US"/>
                              </w:rPr>
                              <w:t>president@dnsc.edu.ph</w:t>
                            </w:r>
                          </w:hyperlink>
                          <w:r w:rsidRPr="00564D64"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  <w:p w14:paraId="1EDD9E9E" w14:textId="77777777" w:rsidR="00564D64" w:rsidRPr="00BF7599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</w:rPr>
                          </w:pPr>
                          <w:r w:rsidRPr="00BF7599"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  <w:lang w:val="es-US"/>
                            </w:rPr>
                            <w:t>dnsc.edu.ph</w:t>
                          </w:r>
                        </w:p>
                        <w:p w14:paraId="371AE1C6" w14:textId="77777777" w:rsidR="00564D64" w:rsidRPr="00BF7599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  <w:lang w:val="es-US"/>
                            </w:rPr>
                          </w:pPr>
                          <w:r w:rsidRPr="00BF7599">
                            <w:rPr>
                              <w:rFonts w:ascii="Century Gothic" w:hAnsi="Century Gothic" w:cs="Times New Roman"/>
                              <w:color w:val="171717" w:themeColor="background2" w:themeShade="1A"/>
                              <w:sz w:val="14"/>
                              <w:szCs w:val="14"/>
                              <w:lang w:val="es-US"/>
                            </w:rPr>
                            <w:t>@officialdnsc</w:t>
                          </w:r>
                        </w:p>
                        <w:p w14:paraId="1D54429F" w14:textId="77777777" w:rsidR="00564D64" w:rsidRPr="00BF7599" w:rsidRDefault="00564D64" w:rsidP="00564D64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</w:pPr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>New Visayas, Panabo City</w:t>
                          </w:r>
                          <w:r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 xml:space="preserve">, </w:t>
                          </w:r>
                          <w:r w:rsidRPr="00BF7599">
                            <w:rPr>
                              <w:rFonts w:ascii="Century Gothic" w:hAnsi="Century Gothic" w:cs="Times New Roman"/>
                              <w:sz w:val="14"/>
                              <w:szCs w:val="14"/>
                              <w:lang w:val="es-US"/>
                            </w:rPr>
                            <w:t>8105</w:t>
                          </w:r>
                        </w:p>
                      </w:txbxContent>
                    </v:textbox>
                  </v:shape>
                  <v:group id="Group 24" o:spid="_x0000_s1038" style="position:absolute;left:33821;top:732;width:1059;height:4559" coordorigin="-11111,-17800" coordsize="105869,45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4" o:spid="_x0000_s1039" type="#_x0000_t75" alt="A green letter f on a black background&#10;&#10;Description automatically generated" style="position:absolute;left:22487;top:222688;width:45719;height:92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">
                      <v:imagedata r:id="rId9" o:title="A green letter f on a black background&#10;&#10;Description automatically generated" cropleft="6250f" cropright="26840f"/>
                    </v:shape>
                    <v:shape id="Picture 5" o:spid="_x0000_s1040" type="#_x0000_t75" alt="A green envelope with black background&#10;&#10;Description automatically generated" style="position:absolute;left:-3032;top:-17800;width:97790;height:704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">
                      <v:imagedata r:id="rId10" o:title="A green envelope with black background&#10;&#10;Description automatically generated" croptop="5829f" cropbottom="11908f"/>
                    </v:shape>
                    <v:shape id="Picture 7" o:spid="_x0000_s1041" type="#_x0000_t75" alt="A green globe with black background&#10;&#10;Description automatically generated" style="position:absolute;left:1625;top:95973;width:87716;height:87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">
                      <v:imagedata r:id="rId11" o:title="A green globe with black background&#10;&#10;Description automatically generated"/>
                    </v:shape>
                    <v:shape id="Picture 16" o:spid="_x0000_s1042" type="#_x0000_t75" alt="A green pin with a circle in the middle&#10;&#10;AI-generated content may be incorrect." style="position:absolute;left:-11111;top:337778;width:100330;height:100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">
                      <v:imagedata r:id="rId12" o:title="A green pin with a circle in the middle&#10;&#10;AI-generated content may be incorrect"/>
                    </v:shape>
                  </v:group>
                </v:group>
              </v:group>
            </v:group>
          </w:pict>
        </mc:Fallback>
      </mc:AlternateContent>
    </w:r>
  </w:p>
  <w:p w14:paraId="7CA65A32" w14:textId="185E8118" w:rsidR="00D440FE" w:rsidRDefault="008E1389">
    <w:pPr>
      <w:pStyle w:val="Header"/>
    </w:pPr>
    <w:r>
      <w:t>0</w:t>
    </w:r>
  </w:p>
  <w:p w14:paraId="50EABC59" w14:textId="73B706A5" w:rsidR="00D440FE" w:rsidRDefault="00D440FE">
    <w:pPr>
      <w:pStyle w:val="Header"/>
    </w:pPr>
  </w:p>
  <w:p w14:paraId="6E5DA656" w14:textId="18D66460" w:rsidR="00D440FE" w:rsidRDefault="00D440FE">
    <w:pPr>
      <w:pStyle w:val="Header"/>
    </w:pPr>
  </w:p>
  <w:p w14:paraId="61DEAE2F" w14:textId="519D3231" w:rsidR="00EB26C8" w:rsidRDefault="00EB26C8">
    <w:pPr>
      <w:pStyle w:val="Header"/>
    </w:pPr>
  </w:p>
  <w:p w14:paraId="57E64430" w14:textId="77777777" w:rsidR="00703BFF" w:rsidRDefault="00703BFF">
    <w:pPr>
      <w:pStyle w:val="Header"/>
    </w:pPr>
  </w:p>
  <w:p w14:paraId="56D1CCE9" w14:textId="77777777" w:rsidR="00703BFF" w:rsidRDefault="00703B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3NTczNzGwNDW2MDdX0lEKTi0uzszPAykwrAUAHZaSgCwAAAA="/>
  </w:docVars>
  <w:rsids>
    <w:rsidRoot w:val="00EB26C8"/>
    <w:rsid w:val="0009776B"/>
    <w:rsid w:val="000C1A6D"/>
    <w:rsid w:val="000E3872"/>
    <w:rsid w:val="000E5716"/>
    <w:rsid w:val="00100206"/>
    <w:rsid w:val="0012565F"/>
    <w:rsid w:val="00163B33"/>
    <w:rsid w:val="001A62B8"/>
    <w:rsid w:val="001B53A4"/>
    <w:rsid w:val="001D1A48"/>
    <w:rsid w:val="001D7201"/>
    <w:rsid w:val="00206E98"/>
    <w:rsid w:val="00242539"/>
    <w:rsid w:val="0028327C"/>
    <w:rsid w:val="00293568"/>
    <w:rsid w:val="002E169F"/>
    <w:rsid w:val="00351147"/>
    <w:rsid w:val="003646FF"/>
    <w:rsid w:val="003D4DD4"/>
    <w:rsid w:val="004C6D25"/>
    <w:rsid w:val="00506895"/>
    <w:rsid w:val="0054718C"/>
    <w:rsid w:val="00564D64"/>
    <w:rsid w:val="005E07C0"/>
    <w:rsid w:val="00605896"/>
    <w:rsid w:val="006142D2"/>
    <w:rsid w:val="006D1B73"/>
    <w:rsid w:val="00703BFF"/>
    <w:rsid w:val="00703E01"/>
    <w:rsid w:val="00707C96"/>
    <w:rsid w:val="00724923"/>
    <w:rsid w:val="007308B9"/>
    <w:rsid w:val="00766929"/>
    <w:rsid w:val="007B0557"/>
    <w:rsid w:val="007D5FB6"/>
    <w:rsid w:val="007F4C81"/>
    <w:rsid w:val="00837E03"/>
    <w:rsid w:val="00842C11"/>
    <w:rsid w:val="008901D9"/>
    <w:rsid w:val="008B6C9F"/>
    <w:rsid w:val="008D2AC3"/>
    <w:rsid w:val="008D4FBA"/>
    <w:rsid w:val="008E1389"/>
    <w:rsid w:val="008F206F"/>
    <w:rsid w:val="009B66E8"/>
    <w:rsid w:val="009F6386"/>
    <w:rsid w:val="00A51E2F"/>
    <w:rsid w:val="00A601BD"/>
    <w:rsid w:val="00A84643"/>
    <w:rsid w:val="00AA5325"/>
    <w:rsid w:val="00AC61CE"/>
    <w:rsid w:val="00AE7B62"/>
    <w:rsid w:val="00B33AA6"/>
    <w:rsid w:val="00B44461"/>
    <w:rsid w:val="00B935CA"/>
    <w:rsid w:val="00BB48E6"/>
    <w:rsid w:val="00C47E0C"/>
    <w:rsid w:val="00C52476"/>
    <w:rsid w:val="00C5553C"/>
    <w:rsid w:val="00C602D8"/>
    <w:rsid w:val="00CA4FE5"/>
    <w:rsid w:val="00D27881"/>
    <w:rsid w:val="00D440FE"/>
    <w:rsid w:val="00DD160F"/>
    <w:rsid w:val="00E30BD0"/>
    <w:rsid w:val="00EB26C8"/>
    <w:rsid w:val="00EC0ED0"/>
    <w:rsid w:val="00ED1E8D"/>
    <w:rsid w:val="00EE43DA"/>
    <w:rsid w:val="00EE5A6B"/>
    <w:rsid w:val="00EF5964"/>
    <w:rsid w:val="00F3706C"/>
    <w:rsid w:val="00F7181B"/>
    <w:rsid w:val="00FA3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6F1624"/>
  <w15:chartTrackingRefBased/>
  <w15:docId w15:val="{D552A02D-5DD4-4C46-937E-68E58F4EB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BFF"/>
    <w:rPr>
      <w:rFonts w:ascii="Calibri" w:eastAsia="Calibri" w:hAnsi="Calibri" w:cs="Calibri"/>
      <w:kern w:val="0"/>
      <w:lang w:eastAsia="en-PH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6C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EB26C8"/>
  </w:style>
  <w:style w:type="paragraph" w:styleId="Footer">
    <w:name w:val="footer"/>
    <w:basedOn w:val="Normal"/>
    <w:link w:val="FooterChar"/>
    <w:uiPriority w:val="99"/>
    <w:unhideWhenUsed/>
    <w:rsid w:val="00EB26C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EB26C8"/>
  </w:style>
  <w:style w:type="paragraph" w:styleId="NoSpacing">
    <w:name w:val="No Spacing"/>
    <w:uiPriority w:val="1"/>
    <w:qFormat/>
    <w:rsid w:val="00EB26C8"/>
    <w:pPr>
      <w:spacing w:after="0" w:line="240" w:lineRule="auto"/>
      <w:jc w:val="both"/>
    </w:pPr>
    <w:rPr>
      <w:rFonts w:ascii="Arial Narrow" w:hAnsi="Arial Narrow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EB26C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2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media/image12.png"/><Relationship Id="rId1" Type="http://schemas.openxmlformats.org/officeDocument/2006/relationships/image" Target="media/image11.png"/><Relationship Id="rId4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dnsc.edu.ph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6.png"/><Relationship Id="rId12" Type="http://schemas.openxmlformats.org/officeDocument/2006/relationships/image" Target="media/image10.png"/><Relationship Id="rId2" Type="http://schemas.openxmlformats.org/officeDocument/2006/relationships/hyperlink" Target="mailto:president@dnsc.edu.ph" TargetMode="External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9.png"/><Relationship Id="rId5" Type="http://schemas.openxmlformats.org/officeDocument/2006/relationships/image" Target="media/image4.png"/><Relationship Id="rId10" Type="http://schemas.openxmlformats.org/officeDocument/2006/relationships/image" Target="media/image8.png"/><Relationship Id="rId4" Type="http://schemas.openxmlformats.org/officeDocument/2006/relationships/image" Target="media/image3.png"/><Relationship Id="rId9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02743-9E38-4DF0-AC00-CA18E884B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a jane Momo</dc:creator>
  <cp:keywords/>
  <dc:description/>
  <cp:lastModifiedBy>rosebud padios</cp:lastModifiedBy>
  <cp:revision>17</cp:revision>
  <cp:lastPrinted>2025-02-11T02:08:00Z</cp:lastPrinted>
  <dcterms:created xsi:type="dcterms:W3CDTF">2024-12-23T05:43:00Z</dcterms:created>
  <dcterms:modified xsi:type="dcterms:W3CDTF">2025-09-0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c4c78a-4278-4e8d-8ea3-d7210257b1ee</vt:lpwstr>
  </property>
</Properties>
</file>